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CBC11" w14:textId="77777777" w:rsidR="00336506" w:rsidRDefault="00336506" w:rsidP="001F0893">
      <w:pPr>
        <w:rPr>
          <w:rFonts w:ascii="Arial" w:hAnsi="Arial" w:cs="Arial"/>
          <w:b/>
          <w:bCs/>
        </w:rPr>
      </w:pPr>
    </w:p>
    <w:p w14:paraId="55FF645E" w14:textId="3767D114" w:rsidR="001F0893" w:rsidRPr="00AA1C1E" w:rsidRDefault="001F0893" w:rsidP="001F0893">
      <w:pPr>
        <w:rPr>
          <w:rFonts w:ascii="Arial" w:hAnsi="Arial" w:cs="Arial"/>
          <w:b/>
          <w:bCs/>
        </w:rPr>
      </w:pPr>
      <w:r w:rsidRPr="00AA1C1E">
        <w:rPr>
          <w:rFonts w:ascii="Arial" w:hAnsi="Arial" w:cs="Arial"/>
          <w:b/>
          <w:bCs/>
        </w:rPr>
        <w:t>JPG: Dimensions 1141 x 502</w:t>
      </w:r>
    </w:p>
    <w:p w14:paraId="1FFB27AA" w14:textId="21EEB129" w:rsidR="001F0893" w:rsidRDefault="001F0893" w:rsidP="001F08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noProof/>
        </w:rPr>
        <w:drawing>
          <wp:inline distT="0" distB="0" distL="0" distR="0" wp14:anchorId="4E5B1F76" wp14:editId="4BDE1BB6">
            <wp:extent cx="4743450" cy="2089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D1AF6" w14:textId="561A5394" w:rsidR="00AA1C1E" w:rsidRDefault="005000EA" w:rsidP="001F0893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548AE" wp14:editId="19F7A8BD">
                <wp:simplePos x="0" y="0"/>
                <wp:positionH relativeFrom="column">
                  <wp:posOffset>-19050</wp:posOffset>
                </wp:positionH>
                <wp:positionV relativeFrom="paragraph">
                  <wp:posOffset>29845</wp:posOffset>
                </wp:positionV>
                <wp:extent cx="5943600" cy="38100"/>
                <wp:effectExtent l="0" t="19050" r="38100" b="381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3810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2DB141" id="Straight Connector 1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2.35pt" to="466.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" strokecolor="black [3213]" strokeweight="4.5pt">
                <v:stroke joinstyle="miter"/>
              </v:line>
            </w:pict>
          </mc:Fallback>
        </mc:AlternateContent>
      </w:r>
    </w:p>
    <w:p w14:paraId="3B01E791" w14:textId="77777777" w:rsidR="00AA1C1E" w:rsidRDefault="00AA1C1E" w:rsidP="001F0893">
      <w:pPr>
        <w:rPr>
          <w:rFonts w:ascii="Arial" w:hAnsi="Arial" w:cs="Arial"/>
          <w:b/>
          <w:bCs/>
        </w:rPr>
      </w:pPr>
    </w:p>
    <w:p w14:paraId="755C0043" w14:textId="75A44BEE" w:rsidR="001F0893" w:rsidRPr="00AA1C1E" w:rsidRDefault="001F0893" w:rsidP="001F0893">
      <w:pPr>
        <w:rPr>
          <w:rFonts w:ascii="Arial" w:hAnsi="Arial" w:cs="Arial"/>
          <w:b/>
          <w:bCs/>
        </w:rPr>
      </w:pPr>
      <w:r w:rsidRPr="00AA1C1E">
        <w:rPr>
          <w:rFonts w:ascii="Arial" w:hAnsi="Arial" w:cs="Arial"/>
          <w:b/>
          <w:bCs/>
        </w:rPr>
        <w:t>PNG</w:t>
      </w:r>
      <w:r w:rsidRPr="00AA1C1E">
        <w:rPr>
          <w:rFonts w:ascii="Arial" w:hAnsi="Arial" w:cs="Arial"/>
          <w:b/>
          <w:bCs/>
        </w:rPr>
        <w:t xml:space="preserve">: Dimensions </w:t>
      </w:r>
      <w:r w:rsidRPr="00AA1C1E">
        <w:rPr>
          <w:rFonts w:ascii="Arial" w:hAnsi="Arial" w:cs="Arial"/>
          <w:b/>
          <w:bCs/>
        </w:rPr>
        <w:t>908</w:t>
      </w:r>
      <w:r w:rsidRPr="00AA1C1E">
        <w:rPr>
          <w:rFonts w:ascii="Arial" w:hAnsi="Arial" w:cs="Arial"/>
          <w:b/>
          <w:bCs/>
        </w:rPr>
        <w:t xml:space="preserve"> x </w:t>
      </w:r>
      <w:r w:rsidRPr="00AA1C1E">
        <w:rPr>
          <w:rFonts w:ascii="Arial" w:hAnsi="Arial" w:cs="Arial"/>
          <w:b/>
          <w:bCs/>
        </w:rPr>
        <w:t>397</w:t>
      </w:r>
    </w:p>
    <w:p w14:paraId="5D0F4450" w14:textId="7259A2C1" w:rsidR="001F0893" w:rsidRDefault="001F0893" w:rsidP="001F089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D2A2208" wp14:editId="3C931A02">
            <wp:extent cx="5765800" cy="25209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252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CD049" w14:textId="77777777" w:rsidR="00AA1C1E" w:rsidRDefault="00AA1C1E" w:rsidP="001F0893">
      <w:pPr>
        <w:rPr>
          <w:rFonts w:ascii="Times New Roman" w:hAnsi="Times New Roman" w:cs="Times New Roman"/>
        </w:rPr>
      </w:pPr>
    </w:p>
    <w:p w14:paraId="55DC3A5B" w14:textId="77777777" w:rsidR="00AA1C1E" w:rsidRDefault="00AA1C1E" w:rsidP="001F0893">
      <w:pPr>
        <w:rPr>
          <w:rFonts w:ascii="Times New Roman" w:hAnsi="Times New Roman" w:cs="Times New Roman"/>
        </w:rPr>
      </w:pPr>
    </w:p>
    <w:p w14:paraId="2C50386E" w14:textId="727F0C22" w:rsidR="00AA1C1E" w:rsidRDefault="00AA1C1E" w:rsidP="001F0893">
      <w:pPr>
        <w:rPr>
          <w:rFonts w:ascii="Times New Roman" w:hAnsi="Times New Roman" w:cs="Times New Roman"/>
        </w:rPr>
      </w:pPr>
    </w:p>
    <w:p w14:paraId="0F016426" w14:textId="77777777" w:rsidR="00336506" w:rsidRDefault="00336506" w:rsidP="001F0893">
      <w:pPr>
        <w:rPr>
          <w:rFonts w:ascii="Times New Roman" w:hAnsi="Times New Roman" w:cs="Times New Roman"/>
        </w:rPr>
      </w:pPr>
    </w:p>
    <w:p w14:paraId="1A6C72AB" w14:textId="77777777" w:rsidR="00AA1C1E" w:rsidRDefault="00AA1C1E" w:rsidP="001F0893">
      <w:pPr>
        <w:rPr>
          <w:rFonts w:ascii="Times New Roman" w:hAnsi="Times New Roman" w:cs="Times New Roman"/>
        </w:rPr>
      </w:pPr>
    </w:p>
    <w:p w14:paraId="04FF3047" w14:textId="77777777" w:rsidR="00AA1C1E" w:rsidRDefault="00AA1C1E" w:rsidP="001F0893">
      <w:pPr>
        <w:rPr>
          <w:rFonts w:ascii="Times New Roman" w:hAnsi="Times New Roman" w:cs="Times New Roman"/>
        </w:rPr>
      </w:pPr>
    </w:p>
    <w:p w14:paraId="1A70ED72" w14:textId="77777777" w:rsidR="005000EA" w:rsidRDefault="005000EA" w:rsidP="001F0893">
      <w:pPr>
        <w:rPr>
          <w:rFonts w:ascii="Times New Roman" w:hAnsi="Times New Roman" w:cs="Times New Roman"/>
        </w:rPr>
      </w:pPr>
    </w:p>
    <w:p w14:paraId="59A667B5" w14:textId="436BD0A8" w:rsidR="005000EA" w:rsidRDefault="005000EA" w:rsidP="001F0893">
      <w:pPr>
        <w:rPr>
          <w:rFonts w:ascii="Times New Roman" w:hAnsi="Times New Roman" w:cs="Times New Roman"/>
        </w:rPr>
      </w:pPr>
    </w:p>
    <w:p w14:paraId="765F4250" w14:textId="0633B935" w:rsidR="001F0893" w:rsidRPr="005000EA" w:rsidRDefault="001F0893" w:rsidP="001F0893">
      <w:pPr>
        <w:rPr>
          <w:rFonts w:ascii="Arial" w:hAnsi="Arial" w:cs="Arial"/>
          <w:b/>
          <w:bCs/>
        </w:rPr>
      </w:pPr>
      <w:r w:rsidRPr="005000EA">
        <w:rPr>
          <w:rFonts w:ascii="Arial" w:hAnsi="Arial" w:cs="Arial"/>
          <w:b/>
          <w:bCs/>
        </w:rPr>
        <w:t>PNG:</w:t>
      </w:r>
      <w:r w:rsidR="005000EA">
        <w:rPr>
          <w:rFonts w:ascii="Arial" w:hAnsi="Arial" w:cs="Arial"/>
          <w:b/>
          <w:bCs/>
        </w:rPr>
        <w:t xml:space="preserve"> </w:t>
      </w:r>
      <w:r w:rsidRPr="005000EA">
        <w:rPr>
          <w:rFonts w:ascii="Arial" w:hAnsi="Arial" w:cs="Arial"/>
          <w:b/>
          <w:bCs/>
        </w:rPr>
        <w:t>Dimensions 480 x 145</w:t>
      </w:r>
    </w:p>
    <w:p w14:paraId="629671E3" w14:textId="5F0D4C01" w:rsidR="001F0893" w:rsidRDefault="001F0893" w:rsidP="001F0893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E9F6643" wp14:editId="6E6406A0">
            <wp:extent cx="4572000" cy="1384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9BD06" w14:textId="3873216E" w:rsidR="00E24F03" w:rsidRDefault="00E24F03" w:rsidP="001F0893">
      <w:pPr>
        <w:rPr>
          <w:rFonts w:ascii="Times New Roman" w:hAnsi="Times New Roman" w:cs="Times New Roman"/>
        </w:rPr>
      </w:pPr>
    </w:p>
    <w:p w14:paraId="33D63CC6" w14:textId="65B400DA" w:rsidR="00E24F03" w:rsidRDefault="00E24F03" w:rsidP="001F0893">
      <w:pPr>
        <w:rPr>
          <w:rFonts w:ascii="Times New Roman" w:hAnsi="Times New Roman" w:cs="Times New Roman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524CF9" wp14:editId="5B5FE5FD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943600" cy="38100"/>
                <wp:effectExtent l="0" t="19050" r="38100" b="381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3810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C246F9" id="Straight Connector 15" o:spid="_x0000_s1026" style="position:absolute;flip:y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45pt" to="468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" strokecolor="black [3213]" strokeweight="4.5pt">
                <v:stroke joinstyle="miter"/>
              </v:line>
            </w:pict>
          </mc:Fallback>
        </mc:AlternateContent>
      </w:r>
    </w:p>
    <w:p w14:paraId="28DF129E" w14:textId="45E2E0FD" w:rsidR="00B340BC" w:rsidRDefault="00B340BC" w:rsidP="00B340BC">
      <w:pPr>
        <w:rPr>
          <w:rFonts w:ascii="Arial" w:hAnsi="Arial" w:cs="Arial"/>
          <w:b/>
          <w:bCs/>
        </w:rPr>
      </w:pPr>
      <w:r w:rsidRPr="005000EA">
        <w:rPr>
          <w:rFonts w:ascii="Arial" w:hAnsi="Arial" w:cs="Arial"/>
          <w:b/>
          <w:bCs/>
        </w:rPr>
        <w:t>G</w:t>
      </w:r>
      <w:r>
        <w:rPr>
          <w:rFonts w:ascii="Arial" w:hAnsi="Arial" w:cs="Arial"/>
          <w:b/>
          <w:bCs/>
        </w:rPr>
        <w:t>IF</w:t>
      </w:r>
      <w:r w:rsidRPr="005000EA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</w:t>
      </w:r>
      <w:r w:rsidRPr="005000EA">
        <w:rPr>
          <w:rFonts w:ascii="Arial" w:hAnsi="Arial" w:cs="Arial"/>
          <w:b/>
          <w:bCs/>
        </w:rPr>
        <w:t>Dimensions 4</w:t>
      </w:r>
      <w:r>
        <w:rPr>
          <w:rFonts w:ascii="Arial" w:hAnsi="Arial" w:cs="Arial"/>
          <w:b/>
          <w:bCs/>
        </w:rPr>
        <w:t>98</w:t>
      </w:r>
      <w:r w:rsidRPr="005000EA">
        <w:rPr>
          <w:rFonts w:ascii="Arial" w:hAnsi="Arial" w:cs="Arial"/>
          <w:b/>
          <w:bCs/>
        </w:rPr>
        <w:t xml:space="preserve"> x </w:t>
      </w:r>
      <w:r w:rsidR="00A37F2B">
        <w:rPr>
          <w:rFonts w:ascii="Arial" w:hAnsi="Arial" w:cs="Arial"/>
          <w:b/>
          <w:bCs/>
        </w:rPr>
        <w:t>219</w:t>
      </w:r>
    </w:p>
    <w:p w14:paraId="678D6ACB" w14:textId="31BF9307" w:rsidR="00B340BC" w:rsidRPr="005000EA" w:rsidRDefault="00B340BC" w:rsidP="00B340B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1D783C27" wp14:editId="6D4B743F">
            <wp:extent cx="4743450" cy="2085975"/>
            <wp:effectExtent l="0" t="0" r="0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A3E8" w14:textId="212605F2" w:rsidR="00E24F03" w:rsidRDefault="00E24F03" w:rsidP="00B340BC">
      <w:pPr>
        <w:rPr>
          <w:rFonts w:ascii="Times New Roman" w:hAnsi="Times New Roman" w:cs="Times New Roman"/>
        </w:rPr>
      </w:pPr>
    </w:p>
    <w:p w14:paraId="4ABED1AE" w14:textId="77777777" w:rsidR="00E24F03" w:rsidRPr="001F0893" w:rsidRDefault="00E24F03" w:rsidP="001F0893">
      <w:pPr>
        <w:rPr>
          <w:rFonts w:ascii="Times New Roman" w:hAnsi="Times New Roman" w:cs="Times New Roman"/>
        </w:rPr>
      </w:pPr>
    </w:p>
    <w:sectPr w:rsidR="00E24F03" w:rsidRPr="001F089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588D1" w14:textId="77777777" w:rsidR="00000BF1" w:rsidRDefault="00000BF1" w:rsidP="00000BF1">
      <w:pPr>
        <w:spacing w:after="0" w:line="240" w:lineRule="auto"/>
      </w:pPr>
      <w:r>
        <w:separator/>
      </w:r>
    </w:p>
  </w:endnote>
  <w:endnote w:type="continuationSeparator" w:id="0">
    <w:p w14:paraId="76E41EEC" w14:textId="77777777" w:rsidR="00000BF1" w:rsidRDefault="00000BF1" w:rsidP="00000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9CDA3" w14:textId="77777777" w:rsidR="00000BF1" w:rsidRDefault="00000BF1" w:rsidP="00000BF1">
      <w:pPr>
        <w:spacing w:after="0" w:line="240" w:lineRule="auto"/>
      </w:pPr>
      <w:r>
        <w:separator/>
      </w:r>
    </w:p>
  </w:footnote>
  <w:footnote w:type="continuationSeparator" w:id="0">
    <w:p w14:paraId="71E9FCFF" w14:textId="77777777" w:rsidR="00000BF1" w:rsidRDefault="00000BF1" w:rsidP="00000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22315" w14:textId="027C380D" w:rsidR="005000EA" w:rsidRPr="00336506" w:rsidRDefault="005000EA" w:rsidP="00336506">
    <w:pPr>
      <w:spacing w:after="0" w:line="240" w:lineRule="auto"/>
      <w:jc w:val="center"/>
      <w:rPr>
        <w:b/>
        <w:bCs/>
        <w:sz w:val="28"/>
        <w:szCs w:val="28"/>
      </w:rPr>
    </w:pPr>
    <w:r w:rsidRPr="00336506">
      <w:rPr>
        <w:rFonts w:ascii="Arial" w:hAnsi="Arial" w:cs="Arial"/>
        <w:b/>
        <w:bCs/>
        <w:sz w:val="24"/>
        <w:szCs w:val="24"/>
      </w:rPr>
      <w:t xml:space="preserve">Toolkit </w:t>
    </w:r>
    <w:r w:rsidR="00336506">
      <w:rPr>
        <w:rFonts w:ascii="Arial" w:hAnsi="Arial" w:cs="Arial"/>
        <w:b/>
        <w:bCs/>
        <w:sz w:val="24"/>
        <w:szCs w:val="24"/>
      </w:rPr>
      <w:t>G</w:t>
    </w:r>
    <w:r w:rsidRPr="00336506">
      <w:rPr>
        <w:rFonts w:ascii="Arial" w:hAnsi="Arial" w:cs="Arial"/>
        <w:b/>
        <w:bCs/>
        <w:sz w:val="24"/>
        <w:szCs w:val="24"/>
      </w:rPr>
      <w:t>raphics</w:t>
    </w:r>
  </w:p>
  <w:p w14:paraId="6D7C7F6E" w14:textId="132A8D0F" w:rsidR="00D2159E" w:rsidRPr="00F6669F" w:rsidRDefault="00D2159E" w:rsidP="00336506">
    <w:pPr>
      <w:spacing w:after="0" w:line="240" w:lineRule="auto"/>
      <w:jc w:val="center"/>
      <w:rPr>
        <w:b/>
        <w:bCs/>
        <w:sz w:val="28"/>
        <w:szCs w:val="28"/>
      </w:rPr>
    </w:pPr>
    <w:r w:rsidRPr="00F6669F">
      <w:rPr>
        <w:b/>
        <w:bCs/>
        <w:sz w:val="28"/>
        <w:szCs w:val="28"/>
      </w:rPr>
      <w:t>VA Chaplain Service Spiritual Care Week: October 23 -29, 2022</w:t>
    </w:r>
  </w:p>
  <w:p w14:paraId="2231831B" w14:textId="7F013C8A" w:rsidR="00000BF1" w:rsidRPr="00D2159E" w:rsidRDefault="00000BF1" w:rsidP="00D215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axtDQxtTAytjBU0lEKTi0uzszPAykwrAUAeDSyfiwAAAA="/>
  </w:docVars>
  <w:rsids>
    <w:rsidRoot w:val="00F6669F"/>
    <w:rsid w:val="00000BF1"/>
    <w:rsid w:val="001F0893"/>
    <w:rsid w:val="002F7B79"/>
    <w:rsid w:val="00336506"/>
    <w:rsid w:val="003E6010"/>
    <w:rsid w:val="004F5A14"/>
    <w:rsid w:val="005000EA"/>
    <w:rsid w:val="00A37F2B"/>
    <w:rsid w:val="00AA1C1E"/>
    <w:rsid w:val="00B340BC"/>
    <w:rsid w:val="00C07DF2"/>
    <w:rsid w:val="00D2159E"/>
    <w:rsid w:val="00D4578E"/>
    <w:rsid w:val="00DF443A"/>
    <w:rsid w:val="00E24F03"/>
    <w:rsid w:val="00F6669F"/>
    <w:rsid w:val="00FA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695E7"/>
  <w15:chartTrackingRefBased/>
  <w15:docId w15:val="{1AF6F1BE-1A98-4F08-A65D-C41E122AA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66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6669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6669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0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BF1"/>
  </w:style>
  <w:style w:type="paragraph" w:styleId="Footer">
    <w:name w:val="footer"/>
    <w:basedOn w:val="Normal"/>
    <w:link w:val="FooterChar"/>
    <w:uiPriority w:val="99"/>
    <w:unhideWhenUsed/>
    <w:rsid w:val="00000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BF1"/>
  </w:style>
  <w:style w:type="character" w:styleId="Strong">
    <w:name w:val="Strong"/>
    <w:basedOn w:val="DefaultParagraphFont"/>
    <w:uiPriority w:val="22"/>
    <w:qFormat/>
    <w:rsid w:val="00000BF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44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4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- Connecting Beyond Boundaries</dc:subject>
  <dc:creator>Willis, Kimberly R.</dc:creator>
  <cp:keywords/>
  <dc:description/>
  <cp:lastModifiedBy>Scorzato, Kelly</cp:lastModifiedBy>
  <cp:revision>2</cp:revision>
  <dcterms:created xsi:type="dcterms:W3CDTF">2022-10-11T19:40:00Z</dcterms:created>
  <dcterms:modified xsi:type="dcterms:W3CDTF">2022-10-11T19:40:00Z</dcterms:modified>
</cp:coreProperties>
</file>